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41" w:rightFromText="141" w:vertAnchor="text" w:tblpXSpec="center" w:tblpY="1"/>
        <w:tblOverlap w:val="never"/>
        <w:tblW w:w="98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03"/>
        <w:gridCol w:w="3211"/>
        <w:gridCol w:w="1257"/>
        <w:gridCol w:w="558"/>
        <w:gridCol w:w="3352"/>
      </w:tblGrid>
      <w:tr w:rsidR="00EA4C4F" w:rsidRPr="00980372" w14:paraId="5E601DD6" w14:textId="77777777" w:rsidTr="0002784B">
        <w:trPr>
          <w:trHeight w:val="490"/>
          <w:jc w:val="center"/>
        </w:trPr>
        <w:tc>
          <w:tcPr>
            <w:tcW w:w="5971" w:type="dxa"/>
            <w:gridSpan w:val="3"/>
          </w:tcPr>
          <w:p w14:paraId="3D69EDEB" w14:textId="77777777" w:rsidR="00EA4C4F" w:rsidRPr="00980372" w:rsidRDefault="00EA4C4F" w:rsidP="0002784B">
            <w:pPr>
              <w:spacing w:line="360" w:lineRule="auto"/>
              <w:rPr>
                <w:rFonts w:ascii="Garamond" w:hAnsi="Garamond"/>
              </w:rPr>
            </w:pPr>
            <w:r w:rsidRPr="00980372">
              <w:rPr>
                <w:rFonts w:ascii="Garamond" w:hAnsi="Garamond"/>
              </w:rPr>
              <w:t>Konu:</w:t>
            </w:r>
          </w:p>
        </w:tc>
        <w:tc>
          <w:tcPr>
            <w:tcW w:w="3910" w:type="dxa"/>
            <w:gridSpan w:val="2"/>
          </w:tcPr>
          <w:p w14:paraId="23D93201" w14:textId="77777777" w:rsidR="00EA4C4F" w:rsidRPr="00980372" w:rsidRDefault="00EA4C4F" w:rsidP="0002784B">
            <w:pPr>
              <w:spacing w:line="360" w:lineRule="auto"/>
              <w:rPr>
                <w:rFonts w:ascii="Garamond" w:hAnsi="Garamond"/>
              </w:rPr>
            </w:pPr>
            <w:proofErr w:type="gramStart"/>
            <w:r w:rsidRPr="00980372">
              <w:rPr>
                <w:rFonts w:ascii="Garamond" w:hAnsi="Garamond"/>
              </w:rPr>
              <w:t>Tarih :</w:t>
            </w:r>
            <w:proofErr w:type="gramEnd"/>
          </w:p>
        </w:tc>
      </w:tr>
      <w:tr w:rsidR="00EA4C4F" w:rsidRPr="00980372" w14:paraId="14D01796" w14:textId="77777777" w:rsidTr="0002784B">
        <w:trPr>
          <w:trHeight w:val="503"/>
          <w:jc w:val="center"/>
        </w:trPr>
        <w:tc>
          <w:tcPr>
            <w:tcW w:w="1503" w:type="dxa"/>
          </w:tcPr>
          <w:p w14:paraId="286593E7" w14:textId="77777777" w:rsidR="00EA4C4F" w:rsidRPr="00980372" w:rsidRDefault="00EA4C4F" w:rsidP="0002784B">
            <w:pPr>
              <w:spacing w:line="360" w:lineRule="auto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Adı</w:t>
            </w:r>
            <w:r w:rsidRPr="00980372">
              <w:rPr>
                <w:rFonts w:ascii="Garamond" w:hAnsi="Garamond"/>
              </w:rPr>
              <w:t xml:space="preserve"> Soyadı</w:t>
            </w:r>
          </w:p>
        </w:tc>
        <w:tc>
          <w:tcPr>
            <w:tcW w:w="3211" w:type="dxa"/>
          </w:tcPr>
          <w:p w14:paraId="5BE7D3BE" w14:textId="77777777" w:rsidR="00EA4C4F" w:rsidRPr="00980372" w:rsidRDefault="00EA4C4F" w:rsidP="0002784B">
            <w:pPr>
              <w:spacing w:line="360" w:lineRule="auto"/>
              <w:rPr>
                <w:rFonts w:ascii="Garamond" w:hAnsi="Garamond"/>
              </w:rPr>
            </w:pPr>
          </w:p>
        </w:tc>
        <w:tc>
          <w:tcPr>
            <w:tcW w:w="1815" w:type="dxa"/>
            <w:gridSpan w:val="2"/>
            <w:vAlign w:val="bottom"/>
          </w:tcPr>
          <w:p w14:paraId="67B2FD28" w14:textId="77777777" w:rsidR="00EA4C4F" w:rsidRPr="00980372" w:rsidRDefault="00EA4C4F" w:rsidP="0002784B">
            <w:pPr>
              <w:spacing w:line="360" w:lineRule="auto"/>
              <w:rPr>
                <w:rFonts w:ascii="Garamond" w:hAnsi="Garamond"/>
              </w:rPr>
            </w:pPr>
            <w:r w:rsidRPr="00980372">
              <w:rPr>
                <w:rFonts w:ascii="Garamond" w:hAnsi="Garamond"/>
              </w:rPr>
              <w:t>T.C. Kimlik No</w:t>
            </w:r>
          </w:p>
        </w:tc>
        <w:tc>
          <w:tcPr>
            <w:tcW w:w="3352" w:type="dxa"/>
            <w:vAlign w:val="bottom"/>
          </w:tcPr>
          <w:p w14:paraId="58A6DF44" w14:textId="77777777" w:rsidR="00EA4C4F" w:rsidRPr="00980372" w:rsidRDefault="00EA4C4F" w:rsidP="0002784B">
            <w:pPr>
              <w:spacing w:line="360" w:lineRule="auto"/>
              <w:rPr>
                <w:rFonts w:ascii="Garamond" w:hAnsi="Garamond"/>
              </w:rPr>
            </w:pPr>
          </w:p>
        </w:tc>
      </w:tr>
      <w:tr w:rsidR="00EA4C4F" w:rsidRPr="00980372" w14:paraId="50EB9827" w14:textId="77777777" w:rsidTr="0002784B">
        <w:trPr>
          <w:trHeight w:val="490"/>
          <w:jc w:val="center"/>
        </w:trPr>
        <w:tc>
          <w:tcPr>
            <w:tcW w:w="1503" w:type="dxa"/>
          </w:tcPr>
          <w:p w14:paraId="0E258DD7" w14:textId="77777777" w:rsidR="00EA4C4F" w:rsidRPr="00980372" w:rsidRDefault="00EA4C4F" w:rsidP="0002784B">
            <w:pPr>
              <w:spacing w:line="360" w:lineRule="auto"/>
              <w:rPr>
                <w:rFonts w:ascii="Garamond" w:hAnsi="Garamond"/>
              </w:rPr>
            </w:pPr>
            <w:r w:rsidRPr="00980372">
              <w:rPr>
                <w:rFonts w:ascii="Garamond" w:hAnsi="Garamond"/>
              </w:rPr>
              <w:t>Öğrenci No</w:t>
            </w:r>
          </w:p>
        </w:tc>
        <w:tc>
          <w:tcPr>
            <w:tcW w:w="3211" w:type="dxa"/>
          </w:tcPr>
          <w:p w14:paraId="51BF3B5C" w14:textId="77777777" w:rsidR="00EA4C4F" w:rsidRPr="00980372" w:rsidRDefault="00EA4C4F" w:rsidP="0002784B">
            <w:pPr>
              <w:spacing w:line="360" w:lineRule="auto"/>
              <w:rPr>
                <w:rFonts w:ascii="Garamond" w:hAnsi="Garamond"/>
              </w:rPr>
            </w:pPr>
          </w:p>
        </w:tc>
        <w:tc>
          <w:tcPr>
            <w:tcW w:w="1815" w:type="dxa"/>
            <w:gridSpan w:val="2"/>
          </w:tcPr>
          <w:p w14:paraId="3055127D" w14:textId="77777777" w:rsidR="00EA4C4F" w:rsidRPr="00980372" w:rsidRDefault="00EA4C4F" w:rsidP="0002784B">
            <w:pPr>
              <w:spacing w:line="360" w:lineRule="auto"/>
              <w:rPr>
                <w:rFonts w:ascii="Garamond" w:hAnsi="Garamond"/>
              </w:rPr>
            </w:pPr>
            <w:r w:rsidRPr="005C412B">
              <w:rPr>
                <w:rFonts w:ascii="Garamond" w:hAnsi="Garamond"/>
              </w:rPr>
              <w:t>Cep Tel No</w:t>
            </w:r>
          </w:p>
        </w:tc>
        <w:tc>
          <w:tcPr>
            <w:tcW w:w="3352" w:type="dxa"/>
          </w:tcPr>
          <w:p w14:paraId="4AB305A0" w14:textId="77777777" w:rsidR="00EA4C4F" w:rsidRPr="00980372" w:rsidRDefault="00EA4C4F" w:rsidP="0002784B">
            <w:pPr>
              <w:spacing w:line="360" w:lineRule="auto"/>
              <w:rPr>
                <w:rFonts w:ascii="Garamond" w:hAnsi="Garamond"/>
              </w:rPr>
            </w:pPr>
          </w:p>
        </w:tc>
      </w:tr>
      <w:tr w:rsidR="00E92CE9" w:rsidRPr="00980372" w14:paraId="2BC93474" w14:textId="77777777" w:rsidTr="003D1BF8">
        <w:trPr>
          <w:trHeight w:val="390"/>
          <w:jc w:val="center"/>
        </w:trPr>
        <w:tc>
          <w:tcPr>
            <w:tcW w:w="1503" w:type="dxa"/>
          </w:tcPr>
          <w:p w14:paraId="7938DF84" w14:textId="77777777" w:rsidR="00E92CE9" w:rsidRPr="00980372" w:rsidRDefault="00E92CE9" w:rsidP="0002784B">
            <w:pPr>
              <w:spacing w:line="360" w:lineRule="auto"/>
              <w:rPr>
                <w:rFonts w:ascii="Garamond" w:hAnsi="Garamond"/>
              </w:rPr>
            </w:pPr>
            <w:r w:rsidRPr="00980372">
              <w:rPr>
                <w:rFonts w:ascii="Garamond" w:hAnsi="Garamond"/>
              </w:rPr>
              <w:t>Bölümü</w:t>
            </w:r>
          </w:p>
        </w:tc>
        <w:tc>
          <w:tcPr>
            <w:tcW w:w="3211" w:type="dxa"/>
          </w:tcPr>
          <w:p w14:paraId="15E3B282" w14:textId="77777777" w:rsidR="00E92CE9" w:rsidRPr="00980372" w:rsidRDefault="00E92CE9" w:rsidP="0002784B">
            <w:pPr>
              <w:spacing w:line="360" w:lineRule="auto"/>
              <w:rPr>
                <w:rFonts w:ascii="Garamond" w:hAnsi="Garamond"/>
              </w:rPr>
            </w:pPr>
          </w:p>
        </w:tc>
        <w:tc>
          <w:tcPr>
            <w:tcW w:w="5167" w:type="dxa"/>
            <w:gridSpan w:val="3"/>
          </w:tcPr>
          <w:p w14:paraId="550B40FE" w14:textId="4F34DE11" w:rsidR="00E92CE9" w:rsidRPr="00980372" w:rsidRDefault="003C605D" w:rsidP="0002784B">
            <w:pPr>
              <w:spacing w:line="360" w:lineRule="auto"/>
              <w:rPr>
                <w:rFonts w:ascii="Garamond" w:hAnsi="Garamond"/>
              </w:rPr>
            </w:pPr>
            <w:r>
              <w:rPr>
                <w:rFonts w:ascii="Garamond" w:hAnsi="Garamond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680B206" wp14:editId="487171CB">
                      <wp:simplePos x="0" y="0"/>
                      <wp:positionH relativeFrom="column">
                        <wp:posOffset>2139950</wp:posOffset>
                      </wp:positionH>
                      <wp:positionV relativeFrom="paragraph">
                        <wp:posOffset>36195</wp:posOffset>
                      </wp:positionV>
                      <wp:extent cx="180975" cy="171450"/>
                      <wp:effectExtent l="0" t="0" r="28575" b="19050"/>
                      <wp:wrapNone/>
                      <wp:docPr id="1630276213" name="Dikdörtgen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0975" cy="17145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FC535A2" id="Dikdörtgen 1" o:spid="_x0000_s1026" style="position:absolute;margin-left:168.5pt;margin-top:2.85pt;width:14.25pt;height:13.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" fillcolor="white [3201]" strokecolor="black [3200]" strokeweight="1.5pt"/>
                  </w:pict>
                </mc:Fallback>
              </mc:AlternateContent>
            </w:r>
            <w:r>
              <w:rPr>
                <w:rFonts w:ascii="Garamond" w:hAnsi="Garamond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30F3A5F" wp14:editId="746BCC85">
                      <wp:simplePos x="0" y="0"/>
                      <wp:positionH relativeFrom="column">
                        <wp:posOffset>762000</wp:posOffset>
                      </wp:positionH>
                      <wp:positionV relativeFrom="paragraph">
                        <wp:posOffset>32385</wp:posOffset>
                      </wp:positionV>
                      <wp:extent cx="180975" cy="171450"/>
                      <wp:effectExtent l="0" t="0" r="28575" b="19050"/>
                      <wp:wrapNone/>
                      <wp:docPr id="730219352" name="Dikdörtgen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0975" cy="17145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8F56CE8" id="Dikdörtgen 1" o:spid="_x0000_s1026" style="position:absolute;margin-left:60pt;margin-top:2.55pt;width:14.25pt;height:13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" fillcolor="white [3201]" strokecolor="black [3200]" strokeweight="1.5pt"/>
                  </w:pict>
                </mc:Fallback>
              </mc:AlternateContent>
            </w:r>
            <w:r>
              <w:rPr>
                <w:rFonts w:ascii="Garamond" w:hAnsi="Garamond"/>
              </w:rPr>
              <w:t xml:space="preserve">         </w:t>
            </w:r>
            <w:r w:rsidR="00E92CE9">
              <w:rPr>
                <w:rFonts w:ascii="Garamond" w:hAnsi="Garamond"/>
              </w:rPr>
              <w:t xml:space="preserve">NÖ  </w:t>
            </w:r>
            <w:r w:rsidR="0002784B">
              <w:rPr>
                <w:rFonts w:ascii="Garamond" w:hAnsi="Garamond"/>
              </w:rPr>
              <w:t xml:space="preserve">                              İÖ</w:t>
            </w:r>
          </w:p>
        </w:tc>
      </w:tr>
      <w:tr w:rsidR="000B5AA9" w:rsidRPr="00980372" w14:paraId="2F1FE47E" w14:textId="77777777" w:rsidTr="0002784B">
        <w:trPr>
          <w:trHeight w:val="503"/>
          <w:jc w:val="center"/>
        </w:trPr>
        <w:tc>
          <w:tcPr>
            <w:tcW w:w="1503" w:type="dxa"/>
          </w:tcPr>
          <w:p w14:paraId="67B9D995" w14:textId="2D067F67" w:rsidR="000B5AA9" w:rsidRPr="00980372" w:rsidRDefault="000B5AA9" w:rsidP="0002784B">
            <w:pPr>
              <w:spacing w:line="360" w:lineRule="auto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Danışman</w:t>
            </w:r>
          </w:p>
        </w:tc>
        <w:tc>
          <w:tcPr>
            <w:tcW w:w="8378" w:type="dxa"/>
            <w:gridSpan w:val="4"/>
          </w:tcPr>
          <w:p w14:paraId="1E6F4E69" w14:textId="77777777" w:rsidR="000B5AA9" w:rsidRPr="00980372" w:rsidRDefault="000B5AA9" w:rsidP="0002784B">
            <w:pPr>
              <w:spacing w:line="360" w:lineRule="auto"/>
              <w:rPr>
                <w:rFonts w:ascii="Garamond" w:hAnsi="Garamond"/>
              </w:rPr>
            </w:pPr>
          </w:p>
        </w:tc>
      </w:tr>
      <w:tr w:rsidR="00BC6808" w:rsidRPr="00980372" w14:paraId="7A0D39DA" w14:textId="77777777" w:rsidTr="0002784B">
        <w:trPr>
          <w:trHeight w:val="8175"/>
          <w:jc w:val="center"/>
        </w:trPr>
        <w:tc>
          <w:tcPr>
            <w:tcW w:w="9881" w:type="dxa"/>
            <w:gridSpan w:val="5"/>
          </w:tcPr>
          <w:p w14:paraId="29761B8E" w14:textId="77777777" w:rsidR="00BC6808" w:rsidRPr="00980372" w:rsidRDefault="00BC6808" w:rsidP="0002784B">
            <w:pPr>
              <w:spacing w:line="360" w:lineRule="auto"/>
              <w:rPr>
                <w:rFonts w:ascii="Garamond" w:hAnsi="Garamond"/>
              </w:rPr>
            </w:pPr>
            <w:r w:rsidRPr="00980372">
              <w:rPr>
                <w:rFonts w:ascii="Garamond" w:hAnsi="Garamond"/>
              </w:rPr>
              <w:t>Açıklama:</w:t>
            </w:r>
          </w:p>
          <w:p w14:paraId="330BF226" w14:textId="77777777" w:rsidR="00BC6808" w:rsidRPr="00980372" w:rsidRDefault="00BC6808" w:rsidP="0002784B">
            <w:pPr>
              <w:spacing w:line="360" w:lineRule="auto"/>
              <w:rPr>
                <w:rFonts w:ascii="Garamond" w:hAnsi="Garamond"/>
              </w:rPr>
            </w:pPr>
          </w:p>
          <w:p w14:paraId="6C55744B" w14:textId="77777777" w:rsidR="00BC6808" w:rsidRPr="00980372" w:rsidRDefault="00BC6808" w:rsidP="0002784B">
            <w:pPr>
              <w:spacing w:line="360" w:lineRule="auto"/>
              <w:rPr>
                <w:rFonts w:ascii="Garamond" w:hAnsi="Garamond"/>
              </w:rPr>
            </w:pPr>
          </w:p>
          <w:p w14:paraId="255B4EF1" w14:textId="51E0B7CD" w:rsidR="00BC6808" w:rsidRPr="00980372" w:rsidRDefault="00242D01" w:rsidP="0002784B">
            <w:pPr>
              <w:tabs>
                <w:tab w:val="left" w:pos="6285"/>
              </w:tabs>
              <w:spacing w:line="360" w:lineRule="auto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ab/>
            </w:r>
          </w:p>
          <w:p w14:paraId="3AF04A65" w14:textId="298D0288" w:rsidR="00BC6808" w:rsidRPr="00AC2EAA" w:rsidRDefault="00037B0C" w:rsidP="0002784B">
            <w:pPr>
              <w:tabs>
                <w:tab w:val="left" w:pos="3225"/>
              </w:tabs>
              <w:spacing w:line="360" w:lineRule="auto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ab/>
            </w:r>
          </w:p>
          <w:p w14:paraId="14A69654" w14:textId="77777777" w:rsidR="00BC6808" w:rsidRDefault="00BC6808" w:rsidP="0002784B">
            <w:pPr>
              <w:spacing w:line="360" w:lineRule="auto"/>
              <w:rPr>
                <w:rFonts w:ascii="Garamond" w:hAnsi="Garamond"/>
              </w:rPr>
            </w:pPr>
          </w:p>
          <w:p w14:paraId="55E1D0D5" w14:textId="77777777" w:rsidR="00BC6808" w:rsidRPr="00980372" w:rsidRDefault="00BC6808" w:rsidP="0002784B">
            <w:pPr>
              <w:spacing w:line="360" w:lineRule="auto"/>
              <w:rPr>
                <w:rFonts w:ascii="Garamond" w:hAnsi="Garamond"/>
              </w:rPr>
            </w:pPr>
          </w:p>
          <w:p w14:paraId="53155DAF" w14:textId="77777777" w:rsidR="00BC6808" w:rsidRPr="00980372" w:rsidRDefault="00BC6808" w:rsidP="0002784B">
            <w:pPr>
              <w:spacing w:line="360" w:lineRule="auto"/>
              <w:rPr>
                <w:rFonts w:ascii="Garamond" w:hAnsi="Garamond"/>
              </w:rPr>
            </w:pPr>
          </w:p>
          <w:p w14:paraId="75B7E866" w14:textId="77777777" w:rsidR="00BC6808" w:rsidRPr="00980372" w:rsidRDefault="00BC6808" w:rsidP="0002784B">
            <w:pPr>
              <w:spacing w:line="360" w:lineRule="auto"/>
              <w:rPr>
                <w:rFonts w:ascii="Garamond" w:hAnsi="Garamond"/>
              </w:rPr>
            </w:pPr>
          </w:p>
          <w:p w14:paraId="6494C7F6" w14:textId="77777777" w:rsidR="00BC6808" w:rsidRDefault="00BC6808" w:rsidP="0002784B">
            <w:pPr>
              <w:spacing w:line="480" w:lineRule="auto"/>
              <w:rPr>
                <w:rFonts w:ascii="Garamond" w:hAnsi="Garamond"/>
              </w:rPr>
            </w:pPr>
            <w:r w:rsidRPr="00980372">
              <w:rPr>
                <w:rFonts w:ascii="Garamond" w:hAnsi="Garamond"/>
              </w:rPr>
              <w:t xml:space="preserve">                                                                                                 </w:t>
            </w:r>
          </w:p>
          <w:p w14:paraId="2A9498FC" w14:textId="77777777" w:rsidR="00BC6808" w:rsidRDefault="00BC6808" w:rsidP="0002784B">
            <w:pPr>
              <w:spacing w:line="480" w:lineRule="auto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                                                                                             </w:t>
            </w:r>
          </w:p>
          <w:p w14:paraId="07CA6A02" w14:textId="77777777" w:rsidR="00BC6808" w:rsidRDefault="00BC6808" w:rsidP="0002784B">
            <w:pPr>
              <w:spacing w:line="480" w:lineRule="auto"/>
              <w:rPr>
                <w:rFonts w:ascii="Garamond" w:hAnsi="Garamond"/>
              </w:rPr>
            </w:pPr>
          </w:p>
          <w:p w14:paraId="7F47EA37" w14:textId="77777777" w:rsidR="00BC6808" w:rsidRDefault="00BC6808" w:rsidP="0002784B">
            <w:pPr>
              <w:spacing w:line="480" w:lineRule="auto"/>
              <w:rPr>
                <w:rFonts w:ascii="Garamond" w:hAnsi="Garamond"/>
              </w:rPr>
            </w:pPr>
          </w:p>
          <w:p w14:paraId="380F879D" w14:textId="77777777" w:rsidR="00BC6808" w:rsidRDefault="00BC6808" w:rsidP="0002784B">
            <w:pPr>
              <w:spacing w:line="480" w:lineRule="auto"/>
              <w:rPr>
                <w:rFonts w:ascii="Garamond" w:hAnsi="Garamond"/>
              </w:rPr>
            </w:pPr>
          </w:p>
          <w:p w14:paraId="72030CC1" w14:textId="6D633C1F" w:rsidR="00BC6808" w:rsidRPr="00980372" w:rsidRDefault="00BC6808" w:rsidP="0002784B">
            <w:pPr>
              <w:spacing w:line="480" w:lineRule="auto"/>
              <w:rPr>
                <w:rFonts w:ascii="Garamond" w:hAnsi="Garamond"/>
              </w:rPr>
            </w:pPr>
            <w:r w:rsidRPr="00980372">
              <w:rPr>
                <w:rFonts w:ascii="Garamond" w:hAnsi="Garamond"/>
              </w:rPr>
              <w:t xml:space="preserve">   </w:t>
            </w:r>
            <w:r>
              <w:rPr>
                <w:rFonts w:ascii="Garamond" w:hAnsi="Garamond"/>
              </w:rPr>
              <w:t xml:space="preserve">                                                                                             </w:t>
            </w:r>
            <w:proofErr w:type="gramStart"/>
            <w:r>
              <w:rPr>
                <w:rFonts w:ascii="Garamond" w:hAnsi="Garamond"/>
              </w:rPr>
              <w:t xml:space="preserve">Öğrenci  </w:t>
            </w:r>
            <w:r w:rsidR="00AE1A84">
              <w:rPr>
                <w:rFonts w:ascii="Garamond" w:hAnsi="Garamond"/>
              </w:rPr>
              <w:t>i</w:t>
            </w:r>
            <w:r w:rsidRPr="00980372">
              <w:rPr>
                <w:rFonts w:ascii="Garamond" w:hAnsi="Garamond"/>
              </w:rPr>
              <w:t>mza  :</w:t>
            </w:r>
            <w:proofErr w:type="gramEnd"/>
            <w:r w:rsidRPr="00980372">
              <w:rPr>
                <w:rFonts w:ascii="Garamond" w:hAnsi="Garamond"/>
              </w:rPr>
              <w:t xml:space="preserve"> </w:t>
            </w:r>
          </w:p>
        </w:tc>
      </w:tr>
    </w:tbl>
    <w:p w14:paraId="7DB9010B" w14:textId="77777777" w:rsidR="00EA4C4F" w:rsidRDefault="00EA4C4F" w:rsidP="00EA38DF"/>
    <w:p w14:paraId="1E2FC0A9" w14:textId="77777777" w:rsidR="009C1A37" w:rsidRPr="00EA38DF" w:rsidRDefault="009C1A37" w:rsidP="00EA38DF"/>
    <w:sectPr w:rsidR="009C1A37" w:rsidRPr="00EA38DF" w:rsidSect="00242D0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567" w:right="567" w:bottom="567" w:left="567" w:header="563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9CD261" w14:textId="77777777" w:rsidR="00990675" w:rsidRDefault="00990675" w:rsidP="00155218">
      <w:pPr>
        <w:spacing w:after="0" w:line="240" w:lineRule="auto"/>
      </w:pPr>
      <w:r>
        <w:separator/>
      </w:r>
    </w:p>
  </w:endnote>
  <w:endnote w:type="continuationSeparator" w:id="0">
    <w:p w14:paraId="359F933C" w14:textId="77777777" w:rsidR="00990675" w:rsidRDefault="00990675" w:rsidP="001552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03343B" w14:textId="77777777" w:rsidR="00AD10E7" w:rsidRDefault="00AD10E7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D198DD" w14:textId="77777777" w:rsidR="009C1A37" w:rsidRPr="00CC3606" w:rsidRDefault="009C1A37" w:rsidP="009C1A37">
    <w:pPr>
      <w:pStyle w:val="AltBilgi"/>
      <w:rPr>
        <w:rFonts w:ascii="Garamond" w:hAnsi="Garamond"/>
      </w:rPr>
    </w:pPr>
    <w:r>
      <w:rPr>
        <w:rFonts w:ascii="Garamond" w:hAnsi="Garamond"/>
        <w:sz w:val="22"/>
        <w:szCs w:val="22"/>
      </w:rPr>
      <w:t>*</w:t>
    </w:r>
    <w:r w:rsidRPr="00CC3606">
      <w:rPr>
        <w:rFonts w:ascii="Garamond" w:hAnsi="Garamond"/>
        <w:sz w:val="22"/>
        <w:szCs w:val="22"/>
      </w:rPr>
      <w:t xml:space="preserve">Diğer formlarda </w:t>
    </w:r>
    <w:r w:rsidRPr="00CC3606">
      <w:rPr>
        <w:rFonts w:ascii="Garamond" w:hAnsi="Garamond"/>
        <w:b/>
        <w:sz w:val="22"/>
        <w:szCs w:val="22"/>
        <w:u w:val="single"/>
      </w:rPr>
      <w:t>yer almayan</w:t>
    </w:r>
    <w:r w:rsidRPr="00CC3606">
      <w:rPr>
        <w:rFonts w:ascii="Garamond" w:hAnsi="Garamond"/>
        <w:sz w:val="22"/>
        <w:szCs w:val="22"/>
      </w:rPr>
      <w:t xml:space="preserve"> konularda verilecek dilekçeler için kullanılacaktır.</w:t>
    </w:r>
  </w:p>
  <w:p w14:paraId="241446AA" w14:textId="77777777" w:rsidR="009C1A37" w:rsidRDefault="009C1A37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66C993" w14:textId="77777777" w:rsidR="00AD10E7" w:rsidRDefault="00AD10E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ECF0F3" w14:textId="77777777" w:rsidR="00990675" w:rsidRDefault="00990675" w:rsidP="00155218">
      <w:pPr>
        <w:spacing w:after="0" w:line="240" w:lineRule="auto"/>
      </w:pPr>
      <w:r>
        <w:separator/>
      </w:r>
    </w:p>
  </w:footnote>
  <w:footnote w:type="continuationSeparator" w:id="0">
    <w:p w14:paraId="7547490F" w14:textId="77777777" w:rsidR="00990675" w:rsidRDefault="00990675" w:rsidP="001552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2EA8C7" w14:textId="77777777" w:rsidR="00AD10E7" w:rsidRDefault="00AD10E7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jc w:val="center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856"/>
      <w:gridCol w:w="4997"/>
      <w:gridCol w:w="2919"/>
    </w:tblGrid>
    <w:tr w:rsidR="000E64F4" w:rsidRPr="00942F24" w14:paraId="602E0705" w14:textId="77777777" w:rsidTr="004345A2">
      <w:trPr>
        <w:trHeight w:val="1610"/>
        <w:jc w:val="center"/>
      </w:trPr>
      <w:tc>
        <w:tcPr>
          <w:tcW w:w="2856" w:type="dxa"/>
          <w:vAlign w:val="center"/>
        </w:tcPr>
        <w:p w14:paraId="4A5ED499" w14:textId="77777777" w:rsidR="000E64F4" w:rsidRPr="00942F24" w:rsidRDefault="000E64F4" w:rsidP="00F806E7">
          <w:pPr>
            <w:spacing w:after="0"/>
            <w:rPr>
              <w:sz w:val="20"/>
              <w:szCs w:val="20"/>
            </w:rPr>
          </w:pPr>
          <w:r>
            <w:rPr>
              <w:noProof/>
              <w:sz w:val="20"/>
              <w:szCs w:val="20"/>
              <w:lang w:eastAsia="tr-TR"/>
            </w:rPr>
            <w:drawing>
              <wp:inline distT="0" distB="0" distL="0" distR="0" wp14:anchorId="60D03D28" wp14:editId="6BA710BB">
                <wp:extent cx="1781175" cy="990600"/>
                <wp:effectExtent l="0" t="0" r="9525" b="0"/>
                <wp:docPr id="182922598" name="Picture 1" descr="metin, kırpıntı çizim, çizim, taslak içeren bir resim&#10;&#10;Yapay zeka tarafından oluşturulmuş içerik yanlış olabilir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" name="Picture 1" descr="metin, kırpıntı çizim, çizim, taslak içeren bir resim&#10;&#10;Yapay zeka tarafından oluşturulmuş içerik yanlış olabilir.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81175" cy="990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997" w:type="dxa"/>
          <w:vAlign w:val="center"/>
        </w:tcPr>
        <w:p w14:paraId="330EDEAE" w14:textId="1BDB0410" w:rsidR="000E64F4" w:rsidRPr="000E64F4" w:rsidRDefault="00727FB1" w:rsidP="00F806E7">
          <w:pPr>
            <w:spacing w:after="0" w:line="240" w:lineRule="auto"/>
            <w:jc w:val="center"/>
            <w:rPr>
              <w:rFonts w:ascii="Garamond" w:eastAsiaTheme="minorEastAsia" w:hAnsi="Garamond"/>
              <w:b/>
              <w:kern w:val="0"/>
              <w:szCs w:val="20"/>
              <w:lang w:eastAsia="tr-TR"/>
              <w14:ligatures w14:val="none"/>
            </w:rPr>
          </w:pPr>
          <w:r>
            <w:rPr>
              <w:rFonts w:ascii="Garamond" w:eastAsiaTheme="minorEastAsia" w:hAnsi="Garamond"/>
              <w:b/>
              <w:kern w:val="0"/>
              <w:szCs w:val="20"/>
              <w:lang w:eastAsia="tr-TR"/>
              <w14:ligatures w14:val="none"/>
            </w:rPr>
            <w:t xml:space="preserve">  </w:t>
          </w:r>
          <w:r w:rsidR="000E64F4" w:rsidRPr="000E64F4">
            <w:rPr>
              <w:rFonts w:ascii="Garamond" w:eastAsiaTheme="minorEastAsia" w:hAnsi="Garamond"/>
              <w:b/>
              <w:kern w:val="0"/>
              <w:szCs w:val="20"/>
              <w:lang w:eastAsia="tr-TR"/>
              <w14:ligatures w14:val="none"/>
            </w:rPr>
            <w:t>T.C.</w:t>
          </w:r>
        </w:p>
        <w:p w14:paraId="5C817EAB" w14:textId="235D3907" w:rsidR="000E64F4" w:rsidRPr="000E64F4" w:rsidRDefault="00727FB1" w:rsidP="00F806E7">
          <w:pPr>
            <w:spacing w:after="0" w:line="240" w:lineRule="auto"/>
            <w:jc w:val="center"/>
            <w:rPr>
              <w:rFonts w:ascii="Garamond" w:eastAsiaTheme="minorEastAsia" w:hAnsi="Garamond"/>
              <w:b/>
              <w:kern w:val="0"/>
              <w:szCs w:val="20"/>
              <w:lang w:eastAsia="tr-TR"/>
              <w14:ligatures w14:val="none"/>
            </w:rPr>
          </w:pPr>
          <w:r>
            <w:rPr>
              <w:rFonts w:ascii="Garamond" w:eastAsiaTheme="minorEastAsia" w:hAnsi="Garamond"/>
              <w:b/>
              <w:kern w:val="0"/>
              <w:szCs w:val="20"/>
              <w:lang w:eastAsia="tr-TR"/>
              <w14:ligatures w14:val="none"/>
            </w:rPr>
            <w:t xml:space="preserve">  </w:t>
          </w:r>
          <w:r w:rsidR="000E64F4" w:rsidRPr="000E64F4">
            <w:rPr>
              <w:rFonts w:ascii="Garamond" w:eastAsiaTheme="minorEastAsia" w:hAnsi="Garamond"/>
              <w:b/>
              <w:kern w:val="0"/>
              <w:szCs w:val="20"/>
              <w:lang w:eastAsia="tr-TR"/>
              <w14:ligatures w14:val="none"/>
            </w:rPr>
            <w:t>SELÇUK ÜNİVERSİTESİ</w:t>
          </w:r>
        </w:p>
        <w:p w14:paraId="6E0418D1" w14:textId="4AB71B4C" w:rsidR="000E64F4" w:rsidRPr="000E64F4" w:rsidRDefault="00DA76FB" w:rsidP="00F806E7">
          <w:pPr>
            <w:spacing w:after="0" w:line="240" w:lineRule="auto"/>
            <w:jc w:val="center"/>
            <w:rPr>
              <w:sz w:val="22"/>
              <w:szCs w:val="22"/>
            </w:rPr>
          </w:pPr>
          <w:r w:rsidRPr="000E64F4">
            <w:rPr>
              <w:rFonts w:ascii="Garamond" w:eastAsiaTheme="minorEastAsia" w:hAnsi="Garamond"/>
              <w:b/>
              <w:kern w:val="0"/>
              <w:szCs w:val="20"/>
              <w:lang w:eastAsia="tr-TR"/>
              <w14:ligatures w14:val="none"/>
            </w:rPr>
            <w:t xml:space="preserve">Teknoloji </w:t>
          </w:r>
          <w:r>
            <w:rPr>
              <w:rFonts w:ascii="Garamond" w:eastAsiaTheme="minorEastAsia" w:hAnsi="Garamond"/>
              <w:b/>
              <w:kern w:val="0"/>
              <w:szCs w:val="20"/>
              <w:lang w:eastAsia="tr-TR"/>
              <w14:ligatures w14:val="none"/>
            </w:rPr>
            <w:t>F</w:t>
          </w:r>
          <w:r w:rsidRPr="000E64F4">
            <w:rPr>
              <w:rFonts w:ascii="Garamond" w:eastAsiaTheme="minorEastAsia" w:hAnsi="Garamond"/>
              <w:b/>
              <w:kern w:val="0"/>
              <w:szCs w:val="20"/>
              <w:lang w:eastAsia="tr-TR"/>
              <w14:ligatures w14:val="none"/>
            </w:rPr>
            <w:t>akültesi</w:t>
          </w:r>
          <w:r>
            <w:rPr>
              <w:rFonts w:ascii="Garamond" w:eastAsiaTheme="minorEastAsia" w:hAnsi="Garamond"/>
              <w:b/>
              <w:kern w:val="0"/>
              <w:szCs w:val="20"/>
              <w:lang w:eastAsia="tr-TR"/>
              <w14:ligatures w14:val="none"/>
            </w:rPr>
            <w:t xml:space="preserve"> Dekanlığı</w:t>
          </w:r>
        </w:p>
      </w:tc>
      <w:tc>
        <w:tcPr>
          <w:tcW w:w="2919" w:type="dxa"/>
          <w:vAlign w:val="center"/>
        </w:tcPr>
        <w:tbl>
          <w:tblPr>
            <w:tblW w:w="2542" w:type="dxa"/>
            <w:jc w:val="center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CellMar>
              <w:left w:w="28" w:type="dxa"/>
              <w:right w:w="28" w:type="dxa"/>
            </w:tblCellMar>
            <w:tblLook w:val="04A0" w:firstRow="1" w:lastRow="0" w:firstColumn="1" w:lastColumn="0" w:noHBand="0" w:noVBand="1"/>
          </w:tblPr>
          <w:tblGrid>
            <w:gridCol w:w="1444"/>
            <w:gridCol w:w="1098"/>
          </w:tblGrid>
          <w:tr w:rsidR="00E541D3" w:rsidRPr="000F6468" w14:paraId="7774E34D" w14:textId="77777777" w:rsidTr="00AB452B">
            <w:trPr>
              <w:trHeight w:val="271"/>
              <w:jc w:val="center"/>
            </w:trPr>
            <w:tc>
              <w:tcPr>
                <w:tcW w:w="2542" w:type="dxa"/>
                <w:gridSpan w:val="2"/>
                <w:vAlign w:val="center"/>
              </w:tcPr>
              <w:p w14:paraId="2242CB10" w14:textId="78713228" w:rsidR="00E541D3" w:rsidRDefault="00E541D3" w:rsidP="00F806E7">
                <w:pPr>
                  <w:spacing w:after="0" w:line="240" w:lineRule="auto"/>
                  <w:jc w:val="center"/>
                  <w:rPr>
                    <w:rFonts w:ascii="Calibri" w:hAnsi="Calibri"/>
                    <w:sz w:val="20"/>
                    <w:szCs w:val="20"/>
                  </w:rPr>
                </w:pPr>
                <w:r w:rsidRPr="008A4C17">
                  <w:rPr>
                    <w:rFonts w:ascii="Garamond" w:hAnsi="Garamond"/>
                    <w:sz w:val="20"/>
                    <w:szCs w:val="20"/>
                  </w:rPr>
                  <w:t>Genel Öğrenci Dilekçesi*</w:t>
                </w:r>
              </w:p>
            </w:tc>
          </w:tr>
          <w:tr w:rsidR="000E64F4" w:rsidRPr="000F6468" w14:paraId="6AC6D73F" w14:textId="77777777" w:rsidTr="00E541D3">
            <w:trPr>
              <w:trHeight w:val="271"/>
              <w:jc w:val="center"/>
            </w:trPr>
            <w:tc>
              <w:tcPr>
                <w:tcW w:w="1444" w:type="dxa"/>
                <w:vAlign w:val="center"/>
              </w:tcPr>
              <w:p w14:paraId="2E390BC7" w14:textId="77777777" w:rsidR="000E64F4" w:rsidRPr="000F6468" w:rsidRDefault="000E64F4" w:rsidP="00F806E7">
                <w:pPr>
                  <w:spacing w:after="0" w:line="240" w:lineRule="auto"/>
                  <w:rPr>
                    <w:rFonts w:ascii="Calibri" w:hAnsi="Calibri"/>
                    <w:sz w:val="20"/>
                    <w:szCs w:val="20"/>
                  </w:rPr>
                </w:pPr>
                <w:r w:rsidRPr="000F6468">
                  <w:rPr>
                    <w:rFonts w:ascii="Calibri" w:hAnsi="Calibri"/>
                    <w:sz w:val="20"/>
                    <w:szCs w:val="20"/>
                  </w:rPr>
                  <w:t>Doküman No</w:t>
                </w:r>
              </w:p>
            </w:tc>
            <w:tc>
              <w:tcPr>
                <w:tcW w:w="1098" w:type="dxa"/>
                <w:vAlign w:val="center"/>
              </w:tcPr>
              <w:p w14:paraId="5D85A2E3" w14:textId="3AC0E870" w:rsidR="00D527B7" w:rsidRPr="000F6468" w:rsidRDefault="000E64F4" w:rsidP="00F806E7">
                <w:pPr>
                  <w:spacing w:after="0" w:line="240" w:lineRule="auto"/>
                  <w:jc w:val="center"/>
                  <w:rPr>
                    <w:rFonts w:ascii="Calibri" w:hAnsi="Calibri"/>
                    <w:sz w:val="20"/>
                    <w:szCs w:val="20"/>
                  </w:rPr>
                </w:pPr>
                <w:r>
                  <w:rPr>
                    <w:rFonts w:ascii="Calibri" w:hAnsi="Calibri"/>
                    <w:sz w:val="20"/>
                    <w:szCs w:val="20"/>
                  </w:rPr>
                  <w:t>TF</w:t>
                </w:r>
                <w:r w:rsidRPr="000F6468">
                  <w:rPr>
                    <w:rFonts w:ascii="Calibri" w:hAnsi="Calibri"/>
                    <w:sz w:val="20"/>
                    <w:szCs w:val="20"/>
                  </w:rPr>
                  <w:t>-</w:t>
                </w:r>
                <w:r w:rsidR="006165FC">
                  <w:rPr>
                    <w:rFonts w:ascii="Calibri" w:hAnsi="Calibri"/>
                    <w:sz w:val="20"/>
                    <w:szCs w:val="20"/>
                  </w:rPr>
                  <w:t>ÖİŞL</w:t>
                </w:r>
                <w:r w:rsidRPr="000F6468">
                  <w:rPr>
                    <w:rFonts w:ascii="Calibri" w:hAnsi="Calibri"/>
                    <w:sz w:val="20"/>
                    <w:szCs w:val="20"/>
                  </w:rPr>
                  <w:t>-0</w:t>
                </w:r>
                <w:r w:rsidR="00E512A6">
                  <w:rPr>
                    <w:rFonts w:ascii="Calibri" w:hAnsi="Calibri"/>
                    <w:sz w:val="20"/>
                    <w:szCs w:val="20"/>
                  </w:rPr>
                  <w:t>1</w:t>
                </w:r>
              </w:p>
            </w:tc>
          </w:tr>
          <w:tr w:rsidR="000E64F4" w:rsidRPr="000F6468" w14:paraId="0E7608BD" w14:textId="77777777" w:rsidTr="00E541D3">
            <w:trPr>
              <w:trHeight w:val="271"/>
              <w:jc w:val="center"/>
            </w:trPr>
            <w:tc>
              <w:tcPr>
                <w:tcW w:w="1444" w:type="dxa"/>
                <w:vAlign w:val="center"/>
              </w:tcPr>
              <w:p w14:paraId="693C8498" w14:textId="77777777" w:rsidR="000E64F4" w:rsidRPr="000F6468" w:rsidRDefault="000E64F4" w:rsidP="00F806E7">
                <w:pPr>
                  <w:spacing w:after="0" w:line="240" w:lineRule="auto"/>
                  <w:rPr>
                    <w:rFonts w:ascii="Calibri" w:hAnsi="Calibri"/>
                    <w:sz w:val="20"/>
                    <w:szCs w:val="20"/>
                  </w:rPr>
                </w:pPr>
                <w:r w:rsidRPr="000F6468">
                  <w:rPr>
                    <w:rFonts w:ascii="Calibri" w:hAnsi="Calibri"/>
                    <w:sz w:val="20"/>
                    <w:szCs w:val="20"/>
                  </w:rPr>
                  <w:t>Revizyon Tarihi</w:t>
                </w:r>
              </w:p>
            </w:tc>
            <w:tc>
              <w:tcPr>
                <w:tcW w:w="1098" w:type="dxa"/>
                <w:vAlign w:val="center"/>
              </w:tcPr>
              <w:p w14:paraId="51B7AD09" w14:textId="547200DA" w:rsidR="000E64F4" w:rsidRPr="000F6468" w:rsidRDefault="006165FC" w:rsidP="00F806E7">
                <w:pPr>
                  <w:spacing w:after="0" w:line="240" w:lineRule="auto"/>
                  <w:jc w:val="center"/>
                  <w:rPr>
                    <w:rFonts w:ascii="Calibri" w:hAnsi="Calibri"/>
                    <w:sz w:val="20"/>
                    <w:szCs w:val="20"/>
                  </w:rPr>
                </w:pPr>
                <w:r>
                  <w:rPr>
                    <w:rFonts w:ascii="Calibri" w:hAnsi="Calibri"/>
                    <w:sz w:val="20"/>
                    <w:szCs w:val="20"/>
                  </w:rPr>
                  <w:t>28</w:t>
                </w:r>
                <w:r w:rsidR="000E64F4">
                  <w:rPr>
                    <w:rFonts w:ascii="Calibri" w:hAnsi="Calibri"/>
                    <w:sz w:val="20"/>
                    <w:szCs w:val="20"/>
                  </w:rPr>
                  <w:t>.</w:t>
                </w:r>
                <w:r w:rsidR="00E512A6">
                  <w:rPr>
                    <w:rFonts w:ascii="Calibri" w:hAnsi="Calibri"/>
                    <w:sz w:val="20"/>
                    <w:szCs w:val="20"/>
                  </w:rPr>
                  <w:t>0</w:t>
                </w:r>
                <w:r>
                  <w:rPr>
                    <w:rFonts w:ascii="Calibri" w:hAnsi="Calibri"/>
                    <w:sz w:val="20"/>
                    <w:szCs w:val="20"/>
                  </w:rPr>
                  <w:t>1</w:t>
                </w:r>
                <w:r w:rsidR="000E64F4">
                  <w:rPr>
                    <w:rFonts w:ascii="Calibri" w:hAnsi="Calibri"/>
                    <w:sz w:val="20"/>
                    <w:szCs w:val="20"/>
                  </w:rPr>
                  <w:t>.202</w:t>
                </w:r>
                <w:r w:rsidR="00E512A6">
                  <w:rPr>
                    <w:rFonts w:ascii="Calibri" w:hAnsi="Calibri"/>
                    <w:sz w:val="20"/>
                    <w:szCs w:val="20"/>
                  </w:rPr>
                  <w:t>6</w:t>
                </w:r>
              </w:p>
            </w:tc>
          </w:tr>
          <w:tr w:rsidR="000E64F4" w:rsidRPr="000F6468" w14:paraId="0E9B3F07" w14:textId="77777777" w:rsidTr="00E541D3">
            <w:trPr>
              <w:trHeight w:val="271"/>
              <w:jc w:val="center"/>
            </w:trPr>
            <w:tc>
              <w:tcPr>
                <w:tcW w:w="1444" w:type="dxa"/>
                <w:vAlign w:val="center"/>
              </w:tcPr>
              <w:p w14:paraId="613A05A9" w14:textId="77777777" w:rsidR="000E64F4" w:rsidRPr="000F6468" w:rsidRDefault="000E64F4" w:rsidP="00F806E7">
                <w:pPr>
                  <w:spacing w:after="0" w:line="240" w:lineRule="auto"/>
                  <w:rPr>
                    <w:rFonts w:ascii="Calibri" w:hAnsi="Calibri"/>
                    <w:sz w:val="20"/>
                    <w:szCs w:val="20"/>
                  </w:rPr>
                </w:pPr>
                <w:r w:rsidRPr="000F6468">
                  <w:rPr>
                    <w:rFonts w:ascii="Calibri" w:hAnsi="Calibri"/>
                    <w:sz w:val="20"/>
                    <w:szCs w:val="20"/>
                  </w:rPr>
                  <w:t>Revizyon No</w:t>
                </w:r>
              </w:p>
            </w:tc>
            <w:tc>
              <w:tcPr>
                <w:tcW w:w="1098" w:type="dxa"/>
                <w:vAlign w:val="center"/>
              </w:tcPr>
              <w:p w14:paraId="09F81DC8" w14:textId="26C96900" w:rsidR="000E64F4" w:rsidRPr="000F6468" w:rsidRDefault="000E64F4" w:rsidP="00F806E7">
                <w:pPr>
                  <w:spacing w:after="0" w:line="240" w:lineRule="auto"/>
                  <w:jc w:val="center"/>
                  <w:rPr>
                    <w:rFonts w:ascii="Calibri" w:hAnsi="Calibri"/>
                    <w:sz w:val="20"/>
                    <w:szCs w:val="20"/>
                  </w:rPr>
                </w:pPr>
                <w:r>
                  <w:rPr>
                    <w:rFonts w:ascii="Calibri" w:hAnsi="Calibri"/>
                    <w:sz w:val="20"/>
                    <w:szCs w:val="20"/>
                  </w:rPr>
                  <w:t>01</w:t>
                </w:r>
              </w:p>
            </w:tc>
          </w:tr>
          <w:tr w:rsidR="000E64F4" w:rsidRPr="000F6468" w14:paraId="7717301A" w14:textId="77777777" w:rsidTr="00E541D3">
            <w:trPr>
              <w:trHeight w:val="271"/>
              <w:jc w:val="center"/>
            </w:trPr>
            <w:tc>
              <w:tcPr>
                <w:tcW w:w="1444" w:type="dxa"/>
                <w:vAlign w:val="center"/>
              </w:tcPr>
              <w:p w14:paraId="74CD99F3" w14:textId="77777777" w:rsidR="000E64F4" w:rsidRPr="000F6468" w:rsidRDefault="000E64F4" w:rsidP="00F806E7">
                <w:pPr>
                  <w:spacing w:after="0" w:line="240" w:lineRule="auto"/>
                  <w:rPr>
                    <w:rFonts w:ascii="Calibri" w:hAnsi="Calibri"/>
                    <w:sz w:val="20"/>
                    <w:szCs w:val="20"/>
                  </w:rPr>
                </w:pPr>
                <w:r w:rsidRPr="000F6468">
                  <w:rPr>
                    <w:rFonts w:ascii="Calibri" w:hAnsi="Calibri"/>
                    <w:sz w:val="20"/>
                    <w:szCs w:val="20"/>
                  </w:rPr>
                  <w:t>Sayfa No</w:t>
                </w:r>
              </w:p>
            </w:tc>
            <w:tc>
              <w:tcPr>
                <w:tcW w:w="1098" w:type="dxa"/>
                <w:vAlign w:val="center"/>
              </w:tcPr>
              <w:p w14:paraId="0E97F824" w14:textId="4648B239" w:rsidR="000E64F4" w:rsidRPr="000F6468" w:rsidRDefault="000E64F4" w:rsidP="00F806E7">
                <w:pPr>
                  <w:spacing w:after="0" w:line="240" w:lineRule="auto"/>
                  <w:jc w:val="center"/>
                  <w:rPr>
                    <w:rFonts w:ascii="Calibri" w:hAnsi="Calibri"/>
                    <w:sz w:val="20"/>
                    <w:szCs w:val="20"/>
                  </w:rPr>
                </w:pPr>
                <w:r w:rsidRPr="000F6468">
                  <w:rPr>
                    <w:rFonts w:ascii="Calibri" w:hAnsi="Calibri"/>
                    <w:sz w:val="20"/>
                    <w:szCs w:val="20"/>
                  </w:rPr>
                  <w:fldChar w:fldCharType="begin"/>
                </w:r>
                <w:r w:rsidRPr="000F6468">
                  <w:rPr>
                    <w:rFonts w:ascii="Calibri" w:hAnsi="Calibri"/>
                    <w:sz w:val="20"/>
                    <w:szCs w:val="20"/>
                  </w:rPr>
                  <w:instrText xml:space="preserve"> PAGE </w:instrText>
                </w:r>
                <w:r w:rsidRPr="000F6468">
                  <w:rPr>
                    <w:rFonts w:ascii="Calibri" w:hAnsi="Calibri"/>
                    <w:sz w:val="20"/>
                    <w:szCs w:val="20"/>
                  </w:rPr>
                  <w:fldChar w:fldCharType="separate"/>
                </w:r>
                <w:r w:rsidR="0079177F">
                  <w:rPr>
                    <w:rFonts w:ascii="Calibri" w:hAnsi="Calibri"/>
                    <w:noProof/>
                    <w:sz w:val="20"/>
                    <w:szCs w:val="20"/>
                  </w:rPr>
                  <w:t>1</w:t>
                </w:r>
                <w:r w:rsidRPr="000F6468">
                  <w:rPr>
                    <w:rFonts w:ascii="Calibri" w:hAnsi="Calibri"/>
                    <w:sz w:val="20"/>
                    <w:szCs w:val="20"/>
                  </w:rPr>
                  <w:fldChar w:fldCharType="end"/>
                </w:r>
                <w:r w:rsidRPr="000F6468">
                  <w:rPr>
                    <w:rFonts w:ascii="Calibri" w:hAnsi="Calibri"/>
                    <w:sz w:val="20"/>
                    <w:szCs w:val="20"/>
                  </w:rPr>
                  <w:t xml:space="preserve"> / </w:t>
                </w:r>
                <w:r w:rsidRPr="000F6468">
                  <w:rPr>
                    <w:rFonts w:ascii="Calibri" w:hAnsi="Calibri"/>
                    <w:sz w:val="20"/>
                    <w:szCs w:val="20"/>
                  </w:rPr>
                  <w:fldChar w:fldCharType="begin"/>
                </w:r>
                <w:r w:rsidRPr="000F6468">
                  <w:rPr>
                    <w:rFonts w:ascii="Calibri" w:hAnsi="Calibri"/>
                    <w:sz w:val="20"/>
                    <w:szCs w:val="20"/>
                  </w:rPr>
                  <w:instrText xml:space="preserve"> NUMPAGES  </w:instrText>
                </w:r>
                <w:r w:rsidRPr="000F6468">
                  <w:rPr>
                    <w:rFonts w:ascii="Calibri" w:hAnsi="Calibri"/>
                    <w:sz w:val="20"/>
                    <w:szCs w:val="20"/>
                  </w:rPr>
                  <w:fldChar w:fldCharType="separate"/>
                </w:r>
                <w:r w:rsidR="0079177F">
                  <w:rPr>
                    <w:rFonts w:ascii="Calibri" w:hAnsi="Calibri"/>
                    <w:noProof/>
                    <w:sz w:val="20"/>
                    <w:szCs w:val="20"/>
                  </w:rPr>
                  <w:t>1</w:t>
                </w:r>
                <w:r w:rsidRPr="000F6468">
                  <w:rPr>
                    <w:rFonts w:ascii="Calibri" w:hAnsi="Calibri"/>
                    <w:sz w:val="20"/>
                    <w:szCs w:val="20"/>
                  </w:rPr>
                  <w:fldChar w:fldCharType="end"/>
                </w:r>
              </w:p>
            </w:tc>
          </w:tr>
        </w:tbl>
        <w:p w14:paraId="4F9D4A08" w14:textId="77777777" w:rsidR="000E64F4" w:rsidRPr="0092477C" w:rsidRDefault="000E64F4" w:rsidP="00F806E7">
          <w:pPr>
            <w:pStyle w:val="Default"/>
            <w:jc w:val="center"/>
          </w:pPr>
        </w:p>
      </w:tc>
    </w:tr>
  </w:tbl>
  <w:p w14:paraId="2AC87C95" w14:textId="77777777" w:rsidR="00155218" w:rsidRPr="00F806E7" w:rsidRDefault="00155218">
    <w:pPr>
      <w:pStyle w:val="stBilgi"/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1779B7" w14:textId="77777777" w:rsidR="00AD10E7" w:rsidRDefault="00AD10E7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349264B"/>
    <w:multiLevelType w:val="hybridMultilevel"/>
    <w:tmpl w:val="A2066A3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177078"/>
    <w:multiLevelType w:val="multilevel"/>
    <w:tmpl w:val="F6B04A3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0085C12"/>
    <w:multiLevelType w:val="multilevel"/>
    <w:tmpl w:val="AFE210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28531F5"/>
    <w:multiLevelType w:val="multilevel"/>
    <w:tmpl w:val="777C62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9567779">
    <w:abstractNumId w:val="2"/>
  </w:num>
  <w:num w:numId="2" w16cid:durableId="604315259">
    <w:abstractNumId w:val="3"/>
  </w:num>
  <w:num w:numId="3" w16cid:durableId="423114751">
    <w:abstractNumId w:val="0"/>
  </w:num>
  <w:num w:numId="4" w16cid:durableId="178966645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M0NzawsDA0sTA0MDBT0lEKTi0uzszPAykwrAUAgvV9rywAAAA="/>
  </w:docVars>
  <w:rsids>
    <w:rsidRoot w:val="00155218"/>
    <w:rsid w:val="00004DFD"/>
    <w:rsid w:val="00015A7F"/>
    <w:rsid w:val="0002784B"/>
    <w:rsid w:val="00031609"/>
    <w:rsid w:val="00037B0C"/>
    <w:rsid w:val="00042DDC"/>
    <w:rsid w:val="00085B49"/>
    <w:rsid w:val="00096005"/>
    <w:rsid w:val="000B1F9C"/>
    <w:rsid w:val="000B5AA9"/>
    <w:rsid w:val="000C7648"/>
    <w:rsid w:val="000D7AEC"/>
    <w:rsid w:val="000E64F4"/>
    <w:rsid w:val="00102A41"/>
    <w:rsid w:val="001148BE"/>
    <w:rsid w:val="00155218"/>
    <w:rsid w:val="001622F2"/>
    <w:rsid w:val="0017653C"/>
    <w:rsid w:val="001C0614"/>
    <w:rsid w:val="001F5F6E"/>
    <w:rsid w:val="00204DFC"/>
    <w:rsid w:val="002229C0"/>
    <w:rsid w:val="00223E5E"/>
    <w:rsid w:val="00231C3F"/>
    <w:rsid w:val="00242D01"/>
    <w:rsid w:val="002430C5"/>
    <w:rsid w:val="002456A0"/>
    <w:rsid w:val="002742AD"/>
    <w:rsid w:val="002B157A"/>
    <w:rsid w:val="002C69C9"/>
    <w:rsid w:val="002F55C1"/>
    <w:rsid w:val="003331B7"/>
    <w:rsid w:val="00335E47"/>
    <w:rsid w:val="0036634B"/>
    <w:rsid w:val="0038500C"/>
    <w:rsid w:val="003867D9"/>
    <w:rsid w:val="003907E4"/>
    <w:rsid w:val="003B1046"/>
    <w:rsid w:val="003B4EE3"/>
    <w:rsid w:val="003C605D"/>
    <w:rsid w:val="003C7BB0"/>
    <w:rsid w:val="003D1BF8"/>
    <w:rsid w:val="0040478C"/>
    <w:rsid w:val="00405637"/>
    <w:rsid w:val="004109F4"/>
    <w:rsid w:val="004345A2"/>
    <w:rsid w:val="00455ECF"/>
    <w:rsid w:val="004606BF"/>
    <w:rsid w:val="00470779"/>
    <w:rsid w:val="004875F6"/>
    <w:rsid w:val="00493EF3"/>
    <w:rsid w:val="004B11CE"/>
    <w:rsid w:val="004B73F3"/>
    <w:rsid w:val="004C7FB3"/>
    <w:rsid w:val="004D29B7"/>
    <w:rsid w:val="004D37DD"/>
    <w:rsid w:val="005851BC"/>
    <w:rsid w:val="005F4F7B"/>
    <w:rsid w:val="005F6649"/>
    <w:rsid w:val="005F6945"/>
    <w:rsid w:val="00602956"/>
    <w:rsid w:val="0061364A"/>
    <w:rsid w:val="006165FC"/>
    <w:rsid w:val="006520AC"/>
    <w:rsid w:val="006662A3"/>
    <w:rsid w:val="006700B3"/>
    <w:rsid w:val="00675407"/>
    <w:rsid w:val="00687D08"/>
    <w:rsid w:val="006C678C"/>
    <w:rsid w:val="006E34CF"/>
    <w:rsid w:val="006F1C0A"/>
    <w:rsid w:val="006F5BC8"/>
    <w:rsid w:val="00706B07"/>
    <w:rsid w:val="007140A5"/>
    <w:rsid w:val="00716B8B"/>
    <w:rsid w:val="00727FB1"/>
    <w:rsid w:val="00731B01"/>
    <w:rsid w:val="00752781"/>
    <w:rsid w:val="00770E0E"/>
    <w:rsid w:val="0079177F"/>
    <w:rsid w:val="007B1998"/>
    <w:rsid w:val="007C76A6"/>
    <w:rsid w:val="007D4152"/>
    <w:rsid w:val="007F59B2"/>
    <w:rsid w:val="00850C5F"/>
    <w:rsid w:val="00884F1B"/>
    <w:rsid w:val="008A4AE0"/>
    <w:rsid w:val="008C4438"/>
    <w:rsid w:val="008E3515"/>
    <w:rsid w:val="008E65FA"/>
    <w:rsid w:val="008F0420"/>
    <w:rsid w:val="009276DE"/>
    <w:rsid w:val="00946B4A"/>
    <w:rsid w:val="00972A74"/>
    <w:rsid w:val="00990675"/>
    <w:rsid w:val="009B65CB"/>
    <w:rsid w:val="009C1A37"/>
    <w:rsid w:val="009E01AB"/>
    <w:rsid w:val="009F22A1"/>
    <w:rsid w:val="009F2A28"/>
    <w:rsid w:val="00A25B16"/>
    <w:rsid w:val="00A4610F"/>
    <w:rsid w:val="00A67504"/>
    <w:rsid w:val="00A770DF"/>
    <w:rsid w:val="00A90D71"/>
    <w:rsid w:val="00AA534F"/>
    <w:rsid w:val="00AD10E7"/>
    <w:rsid w:val="00AE1A84"/>
    <w:rsid w:val="00AE3F9C"/>
    <w:rsid w:val="00AF25A1"/>
    <w:rsid w:val="00B53932"/>
    <w:rsid w:val="00B70036"/>
    <w:rsid w:val="00B818AC"/>
    <w:rsid w:val="00BC6808"/>
    <w:rsid w:val="00BD4DF2"/>
    <w:rsid w:val="00BF7267"/>
    <w:rsid w:val="00C06ADF"/>
    <w:rsid w:val="00C326CB"/>
    <w:rsid w:val="00C55BE6"/>
    <w:rsid w:val="00C65EB3"/>
    <w:rsid w:val="00C728AF"/>
    <w:rsid w:val="00C8213D"/>
    <w:rsid w:val="00C95569"/>
    <w:rsid w:val="00CB0961"/>
    <w:rsid w:val="00CC331E"/>
    <w:rsid w:val="00CE1BE4"/>
    <w:rsid w:val="00CE351F"/>
    <w:rsid w:val="00D14D34"/>
    <w:rsid w:val="00D32038"/>
    <w:rsid w:val="00D527B7"/>
    <w:rsid w:val="00D73524"/>
    <w:rsid w:val="00DA08CD"/>
    <w:rsid w:val="00DA76FB"/>
    <w:rsid w:val="00DD15DC"/>
    <w:rsid w:val="00DD2AFA"/>
    <w:rsid w:val="00DE14C3"/>
    <w:rsid w:val="00E07C58"/>
    <w:rsid w:val="00E10F91"/>
    <w:rsid w:val="00E512A6"/>
    <w:rsid w:val="00E53699"/>
    <w:rsid w:val="00E541D3"/>
    <w:rsid w:val="00E54623"/>
    <w:rsid w:val="00E70707"/>
    <w:rsid w:val="00E92CE9"/>
    <w:rsid w:val="00EA38DF"/>
    <w:rsid w:val="00EA4C4F"/>
    <w:rsid w:val="00EB3D04"/>
    <w:rsid w:val="00EC7773"/>
    <w:rsid w:val="00EE6D0F"/>
    <w:rsid w:val="00F07121"/>
    <w:rsid w:val="00F07B65"/>
    <w:rsid w:val="00F3247D"/>
    <w:rsid w:val="00F3500F"/>
    <w:rsid w:val="00F43C92"/>
    <w:rsid w:val="00F52E8A"/>
    <w:rsid w:val="00F70A7D"/>
    <w:rsid w:val="00F806E7"/>
    <w:rsid w:val="00FA22B7"/>
    <w:rsid w:val="00FE6A79"/>
    <w:rsid w:val="00FE7E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DE14D74"/>
  <w15:chartTrackingRefBased/>
  <w15:docId w15:val="{04CB7904-C834-44E1-A826-D236C123CD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tr-TR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15521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15521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15521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15521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15521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15521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15521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15521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15521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15521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15521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15521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155218"/>
    <w:rPr>
      <w:rFonts w:eastAsiaTheme="majorEastAsia" w:cstheme="majorBidi"/>
      <w:i/>
      <w:iCs/>
      <w:color w:val="0F4761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155218"/>
    <w:rPr>
      <w:rFonts w:eastAsiaTheme="majorEastAsia" w:cstheme="majorBidi"/>
      <w:color w:val="0F4761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155218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155218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155218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155218"/>
    <w:rPr>
      <w:rFonts w:eastAsiaTheme="majorEastAsia" w:cstheme="majorBidi"/>
      <w:color w:val="272727" w:themeColor="text1" w:themeTint="D8"/>
    </w:rPr>
  </w:style>
  <w:style w:type="paragraph" w:styleId="KonuBal">
    <w:name w:val="Title"/>
    <w:basedOn w:val="Normal"/>
    <w:next w:val="Normal"/>
    <w:link w:val="KonuBalChar"/>
    <w:uiPriority w:val="10"/>
    <w:qFormat/>
    <w:rsid w:val="0015521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15521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Normal"/>
    <w:next w:val="Normal"/>
    <w:link w:val="AltyazChar"/>
    <w:uiPriority w:val="11"/>
    <w:qFormat/>
    <w:rsid w:val="0015521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15521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lnt">
    <w:name w:val="Quote"/>
    <w:basedOn w:val="Normal"/>
    <w:next w:val="Normal"/>
    <w:link w:val="AlntChar"/>
    <w:uiPriority w:val="29"/>
    <w:qFormat/>
    <w:rsid w:val="0015521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155218"/>
    <w:rPr>
      <w:i/>
      <w:iCs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155218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155218"/>
    <w:rPr>
      <w:i/>
      <w:iCs/>
      <w:color w:val="0F4761" w:themeColor="accent1" w:themeShade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15521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GlAlntChar">
    <w:name w:val="Güçlü Alıntı Char"/>
    <w:basedOn w:val="VarsaylanParagrafYazTipi"/>
    <w:link w:val="GlAlnt"/>
    <w:uiPriority w:val="30"/>
    <w:rsid w:val="00155218"/>
    <w:rPr>
      <w:i/>
      <w:iCs/>
      <w:color w:val="0F4761" w:themeColor="accent1" w:themeShade="BF"/>
    </w:rPr>
  </w:style>
  <w:style w:type="character" w:styleId="GlBavuru">
    <w:name w:val="Intense Reference"/>
    <w:basedOn w:val="VarsaylanParagrafYazTipi"/>
    <w:uiPriority w:val="32"/>
    <w:qFormat/>
    <w:rsid w:val="00155218"/>
    <w:rPr>
      <w:b/>
      <w:bCs/>
      <w:smallCaps/>
      <w:color w:val="0F4761" w:themeColor="accent1" w:themeShade="BF"/>
      <w:spacing w:val="5"/>
    </w:rPr>
  </w:style>
  <w:style w:type="paragraph" w:styleId="stBilgi">
    <w:name w:val="header"/>
    <w:basedOn w:val="Normal"/>
    <w:link w:val="stBilgiChar"/>
    <w:uiPriority w:val="99"/>
    <w:unhideWhenUsed/>
    <w:rsid w:val="0015521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155218"/>
  </w:style>
  <w:style w:type="paragraph" w:styleId="AltBilgi">
    <w:name w:val="footer"/>
    <w:basedOn w:val="Normal"/>
    <w:link w:val="AltBilgiChar"/>
    <w:unhideWhenUsed/>
    <w:rsid w:val="0015521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rsid w:val="00155218"/>
  </w:style>
  <w:style w:type="paragraph" w:customStyle="1" w:styleId="Default">
    <w:name w:val="Default"/>
    <w:rsid w:val="000E64F4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kern w:val="0"/>
      <w:lang w:eastAsia="tr-TR"/>
      <w14:ligatures w14:val="none"/>
    </w:rPr>
  </w:style>
  <w:style w:type="table" w:styleId="DzTablo2">
    <w:name w:val="Plain Table 2"/>
    <w:basedOn w:val="NormalTablo"/>
    <w:uiPriority w:val="42"/>
    <w:rsid w:val="007140A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oKlavuzu">
    <w:name w:val="Table Grid"/>
    <w:basedOn w:val="NormalTablo"/>
    <w:uiPriority w:val="39"/>
    <w:rsid w:val="007140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CC331E"/>
    <w:rPr>
      <w:color w:val="666666"/>
    </w:rPr>
  </w:style>
  <w:style w:type="character" w:styleId="Gl">
    <w:name w:val="Strong"/>
    <w:basedOn w:val="VarsaylanParagrafYazTipi"/>
    <w:uiPriority w:val="22"/>
    <w:qFormat/>
    <w:rsid w:val="004345A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9811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55C5BCFEBD37FF498A3BF666517A1A2C" ma:contentTypeVersion="3" ma:contentTypeDescription="Yeni belge oluşturun." ma:contentTypeScope="" ma:versionID="d5a43f392b282ae631250b59cbcb8c32">
  <xsd:schema xmlns:xsd="http://www.w3.org/2001/XMLSchema" xmlns:xs="http://www.w3.org/2001/XMLSchema" xmlns:p="http://schemas.microsoft.com/office/2006/metadata/properties" xmlns:ns2="3c6ecb6a-7df6-4f34-9a4e-e9e592a7dd99" targetNamespace="http://schemas.microsoft.com/office/2006/metadata/properties" ma:root="true" ma:fieldsID="a3e0fcc9de7534bd396d92b74e41c1df" ns2:_="">
    <xsd:import namespace="3c6ecb6a-7df6-4f34-9a4e-e9e592a7dd9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ecb6a-7df6-4f34-9a4e-e9e592a7dd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AA8870-7EFF-4D27-B720-AD4E838FFD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6ecb6a-7df6-4f34-9a4e-e9e592a7dd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1A88226-255F-447F-8FDB-2EA18C61734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FC6A67C-F934-4CA1-AB75-ACA48F75C78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557690E-9BFA-414B-AA1E-DD6A0DD3D9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4</TotalTime>
  <Pages>1</Pages>
  <Words>70</Words>
  <Characters>399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ir SAĞ</dc:creator>
  <cp:keywords/>
  <dc:description/>
  <cp:lastModifiedBy>Lütfi</cp:lastModifiedBy>
  <cp:revision>86</cp:revision>
  <cp:lastPrinted>2026-01-23T07:20:00Z</cp:lastPrinted>
  <dcterms:created xsi:type="dcterms:W3CDTF">2025-10-23T20:27:00Z</dcterms:created>
  <dcterms:modified xsi:type="dcterms:W3CDTF">2026-01-28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C5BCFEBD37FF498A3BF666517A1A2C</vt:lpwstr>
  </property>
</Properties>
</file>